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BAA" w:rsidRDefault="003D511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5981700</wp:posOffset>
                </wp:positionH>
                <wp:positionV relativeFrom="paragraph">
                  <wp:posOffset>4076700</wp:posOffset>
                </wp:positionV>
                <wp:extent cx="2724150" cy="93345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93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7B97" w:rsidRPr="00187B97" w:rsidRDefault="00187B97" w:rsidP="00187B97">
                            <w:pPr>
                              <w:jc w:val="center"/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</w:pPr>
                            <w:r w:rsidRPr="00187B97"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>M</w:t>
                            </w:r>
                            <w:r w:rsidR="003D511A"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>s. Melissa</w:t>
                            </w:r>
                          </w:p>
                          <w:p w:rsidR="00187B97" w:rsidRDefault="00187B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1pt;margin-top:321pt;width:214.5pt;height:73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" filled="f" stroked="f">
                <v:textbox>
                  <w:txbxContent>
                    <w:p w:rsidR="00187B97" w:rsidRPr="00187B97" w:rsidRDefault="00187B97" w:rsidP="00187B97">
                      <w:pPr>
                        <w:jc w:val="center"/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</w:pPr>
                      <w:r w:rsidRPr="00187B97"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>M</w:t>
                      </w:r>
                      <w:r w:rsidR="003D511A"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>s. Melissa</w:t>
                      </w:r>
                    </w:p>
                    <w:p w:rsidR="00187B97" w:rsidRDefault="00187B97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2755900</wp:posOffset>
                </wp:positionH>
                <wp:positionV relativeFrom="paragraph">
                  <wp:posOffset>4083050</wp:posOffset>
                </wp:positionV>
                <wp:extent cx="2635250" cy="753745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5250" cy="753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7B97" w:rsidRPr="00187B97" w:rsidRDefault="003D511A" w:rsidP="00187B97">
                            <w:pPr>
                              <w:jc w:val="center"/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>Ms. Merri</w:t>
                            </w:r>
                          </w:p>
                          <w:p w:rsidR="00187B97" w:rsidRDefault="00187B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17pt;margin-top:321.5pt;width:207.5pt;height:59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" filled="f" stroked="f">
                <v:textbox>
                  <w:txbxContent>
                    <w:p w:rsidR="00187B97" w:rsidRPr="00187B97" w:rsidRDefault="003D511A" w:rsidP="00187B97">
                      <w:pPr>
                        <w:jc w:val="center"/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</w:pPr>
                      <w:r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>Ms. Merri</w:t>
                      </w:r>
                    </w:p>
                    <w:p w:rsidR="00187B97" w:rsidRDefault="00187B97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-425450</wp:posOffset>
                </wp:positionH>
                <wp:positionV relativeFrom="paragraph">
                  <wp:posOffset>4070350</wp:posOffset>
                </wp:positionV>
                <wp:extent cx="2552700" cy="791845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7918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7B97" w:rsidRPr="00187B97" w:rsidRDefault="003D511A" w:rsidP="00187B97">
                            <w:pPr>
                              <w:jc w:val="center"/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 xml:space="preserve">Ms. </w:t>
                            </w:r>
                            <w:proofErr w:type="spellStart"/>
                            <w:r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>Janyce</w:t>
                            </w:r>
                            <w:proofErr w:type="spellEnd"/>
                          </w:p>
                          <w:p w:rsidR="00187B97" w:rsidRDefault="00187B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33.5pt;margin-top:320.5pt;width:201pt;height:62.3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" filled="f" stroked="f">
                <v:textbox>
                  <w:txbxContent>
                    <w:p w:rsidR="00187B97" w:rsidRPr="00187B97" w:rsidRDefault="003D511A" w:rsidP="00187B97">
                      <w:pPr>
                        <w:jc w:val="center"/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</w:pPr>
                      <w:r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 xml:space="preserve">Ms. </w:t>
                      </w:r>
                      <w:proofErr w:type="spellStart"/>
                      <w:r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>Janyce</w:t>
                      </w:r>
                      <w:proofErr w:type="spellEnd"/>
                    </w:p>
                    <w:p w:rsidR="00187B97" w:rsidRDefault="00187B97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787650</wp:posOffset>
                </wp:positionH>
                <wp:positionV relativeFrom="paragraph">
                  <wp:posOffset>838200</wp:posOffset>
                </wp:positionV>
                <wp:extent cx="2597150" cy="7493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7150" cy="74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B97" w:rsidRPr="00187B97" w:rsidRDefault="00187B97" w:rsidP="00187B97">
                            <w:pPr>
                              <w:jc w:val="center"/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</w:pPr>
                            <w:r w:rsidRPr="00187B97"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 xml:space="preserve">Ms. </w:t>
                            </w:r>
                            <w:bookmarkStart w:id="0" w:name="_GoBack"/>
                            <w:bookmarkEnd w:id="0"/>
                            <w:r w:rsidR="003D511A"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>Marcia</w:t>
                            </w:r>
                          </w:p>
                          <w:p w:rsidR="00187B97" w:rsidRDefault="00187B9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margin-left:219.5pt;margin-top:66pt;width:204.5pt;height:5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" filled="f" stroked="f" strokeweight=".5pt">
                <v:textbox>
                  <w:txbxContent>
                    <w:p w:rsidR="00187B97" w:rsidRPr="00187B97" w:rsidRDefault="00187B97" w:rsidP="00187B97">
                      <w:pPr>
                        <w:jc w:val="center"/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</w:pPr>
                      <w:r w:rsidRPr="00187B97"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 xml:space="preserve">Ms. </w:t>
                      </w:r>
                      <w:bookmarkStart w:id="1" w:name="_GoBack"/>
                      <w:bookmarkEnd w:id="1"/>
                      <w:r w:rsidR="003D511A"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>Marcia</w:t>
                      </w:r>
                    </w:p>
                    <w:p w:rsidR="00187B97" w:rsidRDefault="00187B9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482600</wp:posOffset>
                </wp:positionH>
                <wp:positionV relativeFrom="paragraph">
                  <wp:posOffset>819150</wp:posOffset>
                </wp:positionV>
                <wp:extent cx="2622550" cy="8191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2550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0081" w:rsidRPr="00187B97" w:rsidRDefault="003D511A" w:rsidP="00B80081">
                            <w:pPr>
                              <w:jc w:val="center"/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>Ms. Darl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-38pt;margin-top:64.5pt;width:206.5pt;height:64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" filled="f" stroked="f">
                <v:textbox>
                  <w:txbxContent>
                    <w:p w:rsidR="00B80081" w:rsidRPr="00187B97" w:rsidRDefault="003D511A" w:rsidP="00B80081">
                      <w:pPr>
                        <w:jc w:val="center"/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</w:pPr>
                      <w:r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>Ms. Darle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87B97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6191250</wp:posOffset>
                </wp:positionH>
                <wp:positionV relativeFrom="paragraph">
                  <wp:posOffset>831850</wp:posOffset>
                </wp:positionV>
                <wp:extent cx="2381250" cy="791845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7918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7B97" w:rsidRPr="00187B97" w:rsidRDefault="00187B97" w:rsidP="00187B97">
                            <w:pPr>
                              <w:jc w:val="center"/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</w:pPr>
                            <w:r w:rsidRPr="00187B97">
                              <w:rPr>
                                <w:rFonts w:ascii="KG Makes You Stronger" w:hAnsi="KG Makes You Stronger"/>
                                <w:color w:val="F2F2F2" w:themeColor="background1" w:themeShade="F2"/>
                                <w:sz w:val="72"/>
                                <w:szCs w:val="72"/>
                              </w:rPr>
                              <w:t>Ms. Kelly</w:t>
                            </w:r>
                          </w:p>
                          <w:p w:rsidR="00187B97" w:rsidRDefault="00187B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487.5pt;margin-top:65.5pt;width:187.5pt;height:62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" filled="f" stroked="f">
                <v:textbox>
                  <w:txbxContent>
                    <w:p w:rsidR="00187B97" w:rsidRPr="00187B97" w:rsidRDefault="00187B97" w:rsidP="00187B97">
                      <w:pPr>
                        <w:jc w:val="center"/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</w:pPr>
                      <w:r w:rsidRPr="00187B97">
                        <w:rPr>
                          <w:rFonts w:ascii="KG Makes You Stronger" w:hAnsi="KG Makes You Stronger"/>
                          <w:color w:val="F2F2F2" w:themeColor="background1" w:themeShade="F2"/>
                          <w:sz w:val="72"/>
                          <w:szCs w:val="72"/>
                        </w:rPr>
                        <w:t>Ms. Kelly</w:t>
                      </w:r>
                    </w:p>
                    <w:p w:rsidR="00187B97" w:rsidRDefault="00187B97"/>
                  </w:txbxContent>
                </v:textbox>
                <w10:wrap type="square"/>
              </v:shape>
            </w:pict>
          </mc:Fallback>
        </mc:AlternateContent>
      </w:r>
      <w:r w:rsidR="00B80081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9956165" cy="7467600"/>
            <wp:effectExtent l="0" t="0" r="698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lkboard Heart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56165" cy="746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97BAA" w:rsidSect="00B8008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KG Makes You Stronger">
    <w:panose1 w:val="02000000000000000000"/>
    <w:charset w:val="00"/>
    <w:family w:val="auto"/>
    <w:pitch w:val="variable"/>
    <w:sig w:usb0="A000002F" w:usb1="00000042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2NLC1NjczNTQwMTIyUdpeDU4uLM/DyQAsNaAGokM7QsAAAA"/>
  </w:docVars>
  <w:rsids>
    <w:rsidRoot w:val="00B80081"/>
    <w:rsid w:val="00097BAA"/>
    <w:rsid w:val="00187B97"/>
    <w:rsid w:val="003D511A"/>
    <w:rsid w:val="00B80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298F97-062F-4FB0-AF76-A2B51003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7B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B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F70C8-EF03-4AB5-91AF-C148758FE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andra McGilvray</dc:creator>
  <cp:keywords/>
  <dc:description/>
  <cp:lastModifiedBy>Cassandra McGilvray</cp:lastModifiedBy>
  <cp:revision>1</cp:revision>
  <cp:lastPrinted>2017-02-13T06:38:00Z</cp:lastPrinted>
  <dcterms:created xsi:type="dcterms:W3CDTF">2017-02-13T06:10:00Z</dcterms:created>
  <dcterms:modified xsi:type="dcterms:W3CDTF">2017-02-13T06:40:00Z</dcterms:modified>
</cp:coreProperties>
</file>